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etroleum</w:t>
      </w:r>
      <w:r>
        <w:t xml:space="preserve"> </w:t>
      </w:r>
      <w:r>
        <w:t xml:space="preserve">Engineering</w:t>
      </w:r>
    </w:p>
    <w:bookmarkStart w:id="21" w:name="Xa7f1f63d12c84fc5af4b55e24c5a9466785eb14"/>
    <w:p>
      <w:pPr>
        <w:pStyle w:val="Heading1"/>
      </w:pPr>
      <w:r>
        <w:t xml:space="preserve">SCHOLARSHIP APPLICATION LETTER FOR ADVANCED PETROLEUM ENGINEERING STUDIES IN MONTREAL, CANADA</w:t>
      </w:r>
    </w:p>
    <w:p>
      <w:pPr>
        <w:pStyle w:val="FirstParagraph"/>
      </w:pPr>
      <w:r>
        <w:t xml:space="preserve">[Date]</w:t>
      </w:r>
    </w:p>
    <w:p>
      <w:pPr>
        <w:pStyle w:val="BodyText"/>
      </w:pPr>
      <w:r>
        <w:t xml:space="preserve">Scholarship Committee</w:t>
      </w:r>
      <w:r>
        <w:br/>
      </w:r>
      <w:r>
        <w:t xml:space="preserve">Canadian Petroleum Engineering Foundation (CPEF)</w:t>
      </w:r>
      <w:r>
        <w:br/>
      </w:r>
      <w:r>
        <w:t xml:space="preserve">123 Innovation Boulevard</w:t>
      </w:r>
      <w:r>
        <w:br/>
      </w:r>
      <w:r>
        <w:t xml:space="preserve">Montreal, Quebec H3A 0B4</w:t>
      </w:r>
    </w:p>
    <w:bookmarkStart w:id="20" w:name="X57271f0ece609a6bc540559ec8270fc61d48d8b"/>
    <w:p>
      <w:pPr>
        <w:pStyle w:val="Heading2"/>
      </w:pPr>
      <w:r>
        <w:t xml:space="preserve">Subject: Application for the Sustainable Energy Innovation Scholarship – Petroleum Engineering Program</w:t>
      </w:r>
    </w:p>
    <w:p>
      <w:pPr>
        <w:pStyle w:val="FirstParagraph"/>
      </w:pPr>
      <w:r>
        <w:t xml:space="preserve">To the Esteemed Members of the Scholarship Committee,</w:t>
      </w:r>
    </w:p>
    <w:p>
      <w:pPr>
        <w:pStyle w:val="BodyText"/>
      </w:pPr>
      <w:r>
        <w:t xml:space="preserve">It is with profound enthusiasm and a clear vision for contributing to Canada's evolving energy landscape that I submit this Scholarship Application Letter. As an aspiring</w:t>
      </w:r>
      <w:r>
        <w:t xml:space="preserve"> </w:t>
      </w:r>
      <w:r>
        <w:rPr>
          <w:bCs/>
          <w:b/>
        </w:rPr>
        <w:t xml:space="preserve">Petroleum Engineer</w:t>
      </w:r>
      <w:r>
        <w:t xml:space="preserve"> </w:t>
      </w:r>
      <w:r>
        <w:t xml:space="preserve">committed to advancing sustainable extraction technologies, I am applying for the Sustainable Energy Innovation Scholarship to pursue my Master of Applied Science in Petroleum Engineering at McGill University in Montreal, Canada. This application represents not merely an academic pursuit but a strategic alignment with Canada's leadership in responsible energy development and Montreal's unique position as a nexus of engineering innovation.</w:t>
      </w:r>
    </w:p>
    <w:p>
      <w:pPr>
        <w:pStyle w:val="BodyText"/>
      </w:pPr>
      <w:r>
        <w:t xml:space="preserve">My academic journey has been meticulously shaped by a deep fascination with the technical complexities of reservoir management and the urgent imperative to integrate environmental stewardship into petroleum engineering practices. Having completed my Bachelor of Engineering in Chemical Engineering at the University of Calgary, I specialized in multiphase flow dynamics and carbon capture technologies. My undergraduate thesis on "Enhanced Oil Recovery Techniques with Reduced Environmental Footprint" earned recognition at the Canadian Society for Petroleum Engineers (CSPE) regional symposium, where I presented alongside industry leaders from Suncor and Cenovus Energy. This experience crystallized my conviction that the future of petroleum engineering lies not in abandoning hydrocarbons but in transforming their extraction and processing through innovation—a mission perfectly aligned with Canada's</w:t>
      </w:r>
      <w:r>
        <w:t xml:space="preserve"> </w:t>
      </w:r>
      <w:r>
        <w:rPr>
          <w:iCs/>
          <w:i/>
        </w:rPr>
        <w:t xml:space="preserve">Net-Zero Emissions by 2050</w:t>
      </w:r>
      <w:r>
        <w:t xml:space="preserve"> </w:t>
      </w:r>
      <w:r>
        <w:t xml:space="preserve">roadmap.</w:t>
      </w:r>
    </w:p>
    <w:p>
      <w:pPr>
        <w:pStyle w:val="BodyText"/>
      </w:pPr>
      <w:r>
        <w:t xml:space="preserve">The decision to pursue advanced studies in Montreal is deliberate and deeply rooted in the city's unparalleled ecosystem for energy engineering. As Canada's second-largest city and a global leader in bilingual education, Montreal offers an ideal environment for my growth as a</w:t>
      </w:r>
      <w:r>
        <w:t xml:space="preserve"> </w:t>
      </w:r>
      <w:r>
        <w:rPr>
          <w:bCs/>
          <w:b/>
        </w:rPr>
        <w:t xml:space="preserve">Petroleum Engineer</w:t>
      </w:r>
      <w:r>
        <w:t xml:space="preserve">. The presence of institutions like McGill University’s Department of Chemical Engineering (ranked #1 in Canada for petroleum engineering research by QS 2023) and Polytechnique Montréal’s Sustainable Energy Research Group provides access to world-class faculty such as Dr. Marie-Claire Gauthier, whose work on methane emission reduction directly addresses the challenges I aim to solve. Furthermore, Montreal’s strategic location near the St. Lawrence Seaway and its proximity to major oil sands operations in Alberta creates a living laboratory for studying integrated energy systems—exactly where Canada Montreal positions itself as a bridge between resource development and sustainability.</w:t>
      </w:r>
    </w:p>
    <w:p>
      <w:pPr>
        <w:pStyle w:val="BodyText"/>
      </w:pPr>
      <w:r>
        <w:t xml:space="preserve">What particularly excites me about Montreal is its commitment to</w:t>
      </w:r>
      <w:r>
        <w:t xml:space="preserve"> </w:t>
      </w:r>
      <w:r>
        <w:rPr>
          <w:iCs/>
          <w:i/>
        </w:rPr>
        <w:t xml:space="preserve">innovative collaboration</w:t>
      </w:r>
      <w:r>
        <w:t xml:space="preserve">. The city hosts the</w:t>
      </w:r>
      <w:r>
        <w:t xml:space="preserve"> </w:t>
      </w:r>
      <w:r>
        <w:rPr>
          <w:bCs/>
          <w:b/>
        </w:rPr>
        <w:t xml:space="preserve">Montreal Energy Hub</w:t>
      </w:r>
      <w:r>
        <w:t xml:space="preserve">, a consortium uniting academia, government (including Natural Resources Canada), and industry partners like Shell Canada and TotalEnergies. This ecosystem enables projects such as the recently launched $150M "Green Hydrocarbon Initiative" – precisely the kind of interdisciplinary work I seek to contribute to as a future</w:t>
      </w:r>
      <w:r>
        <w:t xml:space="preserve"> </w:t>
      </w:r>
      <w:r>
        <w:rPr>
          <w:bCs/>
          <w:b/>
        </w:rPr>
        <w:t xml:space="preserve">Petroleum Engineer</w:t>
      </w:r>
      <w:r>
        <w:t xml:space="preserve">. Studying in Montreal would allow me to engage with these partnerships through internships at facilities like the Centre for Energy Engineering, fostering practical experience that complements theoretical learning. Moreover, Quebec’s bilingual environment will equip me with French language proficiency essential for collaborating across Canada’s diverse energy landscape—from offshore rigs in Newfoundland to oil sands projects near Fort McMurray.</w:t>
      </w:r>
    </w:p>
    <w:p>
      <w:pPr>
        <w:pStyle w:val="BodyText"/>
      </w:pPr>
      <w:r>
        <w:t xml:space="preserve">My professional goals extend beyond personal achievement to tangible impact on Canada's energy transition. I aim to develop scalable technologies that reduce greenhouse gas emissions during hydrocarbon production, particularly through the application of AI-driven reservoir monitoring and carbon mineralization techniques. Upon graduation, I intend to join a Canadian energy firm’s R&amp;D division—ideally one with a strong Montreal presence—to implement solutions that balance economic viability with environmental responsibility. This scholarship would be instrumental in enabling me to dedicate full focus to research without financial constraints, allowing me to contribute meaningfully to Canada's position as a global model for sustainable resource development.</w:t>
      </w:r>
    </w:p>
    <w:p>
      <w:pPr>
        <w:pStyle w:val="BodyText"/>
      </w:pPr>
      <w:r>
        <w:t xml:space="preserve">The Sustainable Energy Innovation Scholarship represents far more than financial assistance; it is an investment in the next generation of Canadian energy leaders. I have meticulously aligned my academic trajectory with Canada Montreal’s strategic priorities: advancing clean technology within the petroleum sector while respecting Indigenous land stewardship principles (a core value at McGill’s Indigenous Engagement Office). My proposed research on "Decarbonizing Secondary Recovery Operations Using Machine Learning and CO2 Sequestration" directly responds to Natural Resources Canada’s 2030 Emissions Reduction Strategy, ensuring my work will be relevant and impactful from day one.</w:t>
      </w:r>
    </w:p>
    <w:p>
      <w:pPr>
        <w:pStyle w:val="BodyText"/>
      </w:pPr>
      <w:r>
        <w:t xml:space="preserve">I recognize the critical role that scholarships play in cultivating diverse talent within Canada’s engineering workforce. As someone who has volunteered with Engineers Without Borders Canada to develop water treatment systems for remote communities, I am deeply committed to using technical expertise for societal benefit—a value shared by the CPEF. My proficiency in Python, Petrel software, and reservoir simulation tools ensures I can immediately contribute to research teams at McGill while excelling academically.</w:t>
      </w:r>
    </w:p>
    <w:p>
      <w:pPr>
        <w:pStyle w:val="BodyText"/>
      </w:pPr>
      <w:r>
        <w:t xml:space="preserve">Choosing Canada Montreal as my academic destination was a pivotal decision based on its unique convergence of academic excellence, industry collaboration opportunities, and cultural vibrancy. The city’s energy transition initiatives—such as the</w:t>
      </w:r>
      <w:r>
        <w:t xml:space="preserve"> </w:t>
      </w:r>
      <w:r>
        <w:rPr>
          <w:iCs/>
          <w:i/>
        </w:rPr>
        <w:t xml:space="preserve">Montreal Climate Action Plan</w:t>
      </w:r>
      <w:r>
        <w:t xml:space="preserve">, which targets 100% renewable electricity by 2035—mirror my professional ethos. I am eager to immerse myself in this environment where innovation thrives amid the historic charm of Old Montreal and the cutting-edge facilities of downtown campuses.</w:t>
      </w:r>
    </w:p>
    <w:p>
      <w:pPr>
        <w:pStyle w:val="BodyText"/>
      </w:pPr>
      <w:r>
        <w:t xml:space="preserve">In closing, this Scholarship Application Letter embodies my readiness to embrace the challenges and opportunities awaiting a</w:t>
      </w:r>
      <w:r>
        <w:t xml:space="preserve"> </w:t>
      </w:r>
      <w:r>
        <w:rPr>
          <w:bCs/>
          <w:b/>
        </w:rPr>
        <w:t xml:space="preserve">Petroleum Engineer</w:t>
      </w:r>
      <w:r>
        <w:t xml:space="preserve"> </w:t>
      </w:r>
      <w:r>
        <w:t xml:space="preserve">in Canada. I am confident that with your support, I will emerge as an innovator capable of developing technologies that make Canadian petroleum engineering synonymous with global sustainability leadership. Thank you for considering my application to join Montreal’s thriving community of energy pioneers.</w:t>
      </w:r>
    </w:p>
    <w:p>
      <w:pPr>
        <w:pStyle w:val="BodyText"/>
      </w:pPr>
      <w:r>
        <w:t xml:space="preserve">Sincerely,</w:t>
      </w:r>
      <w:r>
        <w:br/>
      </w:r>
      <w:r>
        <w:rPr>
          <w:bCs/>
          <w:b/>
        </w:rPr>
        <w:t xml:space="preserve">Alexandre Dubois</w:t>
      </w:r>
      <w:r>
        <w:br/>
      </w:r>
      <w:r>
        <w:t xml:space="preserve">[Your Student ID, if applicable]</w:t>
      </w:r>
      <w:r>
        <w:br/>
      </w:r>
      <w:r>
        <w:t xml:space="preserve">Email: alex.dubois@email.com</w:t>
      </w:r>
      <w:r>
        <w:br/>
      </w:r>
      <w:r>
        <w:t xml:space="preserve">Phone: +1 (514) 555-7890</w:t>
      </w:r>
    </w:p>
    <w:p>
      <w:pPr>
        <w:pStyle w:val="BodyText"/>
      </w:pPr>
      <w:r>
        <w:t xml:space="preserve">Word Count: 827</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etroleum Engineering</dc:title>
  <dc:creator/>
  <dc:language>en</dc:language>
  <cp:keywords/>
  <dcterms:created xsi:type="dcterms:W3CDTF">2025-10-03T21:54:19Z</dcterms:created>
  <dcterms:modified xsi:type="dcterms:W3CDTF">2025-10-03T21:54:19Z</dcterms:modified>
</cp:coreProperties>
</file>

<file path=docProps/custom.xml><?xml version="1.0" encoding="utf-8"?>
<Properties xmlns="http://schemas.openxmlformats.org/officeDocument/2006/custom-properties" xmlns:vt="http://schemas.openxmlformats.org/officeDocument/2006/docPropsVTypes"/>
</file>